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b8ae2503edb19d0d78d47e505178ed4278a1751"/>
    <w:p>
      <w:pPr>
        <w:pStyle w:val="Heading1"/>
      </w:pPr>
      <w:r>
        <w:t xml:space="preserve">Cover Letter for Welder Position in Japan Osaka</w:t>
      </w:r>
    </w:p>
    <w:p>
      <w:pPr>
        <w:pStyle w:val="FirstParagraph"/>
      </w:pPr>
      <w:r>
        <w:rPr>
          <w:bCs/>
          <w:b/>
        </w:rPr>
        <w:t xml:space="preserve">Dear Hiring Manager,</w:t>
      </w:r>
    </w:p>
    <w:p>
      <w:pPr>
        <w:pStyle w:val="BodyText"/>
      </w:pPr>
      <w:r>
        <w:t xml:space="preserve">I am writing to express my sincere interest in the Welder position at your esteemed organization, located in the vibrant and industrially dynamic city of Osaka, Japan. With a robust background in welding and a deep respect for Japanese craftsmanship, I am eager to contribute my skills and dedication to your team while immersing myself in the unique professional culture of Japan Osaka. This opportunity aligns perfectly with my career aspirations and technical expertise as a welder, and I am excited about the prospect of working in a region renowned for its precision, innovation, and commitment to excellence.</w:t>
      </w:r>
    </w:p>
    <w:bookmarkStart w:id="20" w:name="why-japan-osaka"/>
    <w:p>
      <w:pPr>
        <w:pStyle w:val="Heading2"/>
      </w:pPr>
      <w:r>
        <w:t xml:space="preserve">Why Japan Osaka?</w:t>
      </w:r>
    </w:p>
    <w:p>
      <w:pPr>
        <w:pStyle w:val="FirstParagraph"/>
      </w:pPr>
      <w:r>
        <w:t xml:space="preserve">Osaka has long been a hub of industrial activity in Japan, known for its thriving manufacturing sector, advanced infrastructure projects, and a strong emphasis on quality control. As a Welder with over [X years] of experience in [specific welding techniques such as MIG, TIG, or structural welding], I have consistently prioritized precision and safety—values that resonate deeply with the ethos of Japanese industry. The opportunity to work in Osaka is not just a professional milestone for me but also a personal aspiration. I am fascinated by the blend of traditional craftsmanship and modern technological advancements that define the city’s industrial landscape, and I am eager to contribute my expertise to this environment.</w:t>
      </w:r>
    </w:p>
    <w:bookmarkEnd w:id="20"/>
    <w:bookmarkStart w:id="21" w:name="professional-experience-as-a-welder"/>
    <w:p>
      <w:pPr>
        <w:pStyle w:val="Heading2"/>
      </w:pPr>
      <w:r>
        <w:t xml:space="preserve">Professional Experience as a Welder</w:t>
      </w:r>
    </w:p>
    <w:p>
      <w:pPr>
        <w:pStyle w:val="FirstParagraph"/>
      </w:pPr>
      <w:r>
        <w:t xml:space="preserve">Throughout my career as a Welder, I have honed my skills in various welding processes, including shielded metal arc welding (SMAW), gas metal arc welding (GMAW), and tungsten inert gas (TIG) welding. My experience spans multiple industries, from automotive manufacturing to construction and heavy machinery. For instance, while working with [previous employer or project name], I was responsible for fabricating steel structures that required meticulous attention to detail and adherence to international safety standards. This role allowed me to develop a strong understanding of blueprint interpretation, material selection, and quality assurance—skills that are indispensable in the Japanese industrial context.</w:t>
      </w:r>
    </w:p>
    <w:p>
      <w:pPr>
        <w:pStyle w:val="BodyText"/>
      </w:pPr>
      <w:r>
        <w:t xml:space="preserve">In addition to technical proficiency, I have consistently demonstrated a commitment to workplace safety and environmental responsibility. At [previous company or project], I was recognized for implementing best practices that reduced waste and improved operational efficiency. These experiences have prepared me to thrive in a setting like Japan Osaka, where safety protocols and sustainability are paramount.</w:t>
      </w:r>
    </w:p>
    <w:bookmarkEnd w:id="21"/>
    <w:bookmarkStart w:id="22" w:name="Xd9a4202b167670e1b97c75d6e8334a9e1754785"/>
    <w:p>
      <w:pPr>
        <w:pStyle w:val="Heading2"/>
      </w:pPr>
      <w:r>
        <w:t xml:space="preserve">Cultural Alignment with Japanese Work Ethic</w:t>
      </w:r>
    </w:p>
    <w:p>
      <w:pPr>
        <w:pStyle w:val="FirstParagraph"/>
      </w:pPr>
      <w:r>
        <w:t xml:space="preserve">One of the most compelling aspects of working in Japan is its emphasis on discipline, teamwork, and respect for tradition. As a Welder, I understand that these values are not just abstract ideals but essential components of successful projects. My ability to work collaboratively with colleagues, follow detailed instructions, and maintain a high level of professionalism aligns seamlessly with the Japanese work culture. I have studied the importance of [mention specific cultural aspects such as "wa" (harmony) or "giri" (obligation)] in professional settings and am prepared to adapt to the expectations of your organization.</w:t>
      </w:r>
    </w:p>
    <w:p>
      <w:pPr>
        <w:pStyle w:val="BodyText"/>
      </w:pPr>
      <w:r>
        <w:t xml:space="preserve">Moreover, my experience working with multicultural teams has equipped me with strong communication skills and the ability to navigate diverse environments. I am fluent in [mention languages, e.g., English and Japanese if applicable], which would enable me to collaborate effectively with both local and international colleagues. This linguistic versatility is particularly valuable in a globalized industry like welding, where clear communication can prevent costly errors and ensure project success.</w:t>
      </w:r>
    </w:p>
    <w:bookmarkEnd w:id="22"/>
    <w:bookmarkStart w:id="23" w:name="why-choose-me-as-your-welder"/>
    <w:p>
      <w:pPr>
        <w:pStyle w:val="Heading2"/>
      </w:pPr>
      <w:r>
        <w:t xml:space="preserve">Why Choose Me as Your Welder?</w:t>
      </w:r>
    </w:p>
    <w:p>
      <w:pPr>
        <w:pStyle w:val="FirstParagraph"/>
      </w:pPr>
      <w:r>
        <w:t xml:space="preserve">What sets me apart as a Welder is my unwavering dedication to quality and my ability to thrive under pressure. I have worked on complex projects with tight deadlines, consistently delivering results that meet or exceed client expectations. My technical skills are complemented by a strong work ethic and a proactive approach to problem-solving. For example, during [specific project or challenge], I identified an issue in the welding process that could have compromised the structural integrity of the final product. By quickly adjusting my techniques and consulting with senior engineers, I resolved the issue without delays, demonstrating my commitment to excellence.</w:t>
      </w:r>
    </w:p>
    <w:p>
      <w:pPr>
        <w:pStyle w:val="BodyText"/>
      </w:pPr>
      <w:r>
        <w:t xml:space="preserve">Furthermore, I am a lifelong learner who stays updated on industry trends and technological advancements. I regularly attend workshops and certifications to enhance my skills in emerging welding technologies such as laser welding and robotic systems. This dedication ensures that I can contribute effectively to your organization’s goals, whether you are focused on traditional methods or cutting-edge innovations.</w:t>
      </w:r>
    </w:p>
    <w:bookmarkEnd w:id="23"/>
    <w:bookmarkStart w:id="24" w:name="conclusion"/>
    <w:p>
      <w:pPr>
        <w:pStyle w:val="Heading2"/>
      </w:pPr>
      <w:r>
        <w:t xml:space="preserve">Conclusion</w:t>
      </w:r>
    </w:p>
    <w:p>
      <w:pPr>
        <w:pStyle w:val="FirstParagraph"/>
      </w:pPr>
      <w:r>
        <w:t xml:space="preserve">In conclusion, I am confident that my experience as a Welder, combined with my adaptability and cultural sensitivity, makes me an ideal candidate for this position in Japan Osaka. I am eager to bring my expertise to your team while learning from the rich traditions and innovations of Japanese industry. Thank you for considering my application. I would be honored to contribute to the success of your organization and look forward to the opportunity to discuss how my skills align with your need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Japan Osaka</dc:title>
  <dc:creator/>
  <dc:language>en</dc:language>
  <cp:keywords/>
  <dcterms:created xsi:type="dcterms:W3CDTF">2026-07-21T09:52:13Z</dcterms:created>
  <dcterms:modified xsi:type="dcterms:W3CDTF">2026-07-21T09:52:13Z</dcterms:modified>
</cp:coreProperties>
</file>

<file path=docProps/custom.xml><?xml version="1.0" encoding="utf-8"?>
<Properties xmlns="http://schemas.openxmlformats.org/officeDocument/2006/custom-properties" xmlns:vt="http://schemas.openxmlformats.org/officeDocument/2006/docPropsVTypes"/>
</file>